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AD9942" w14:textId="77777777" w:rsidR="002979E3" w:rsidRPr="00010558" w:rsidRDefault="002979E3" w:rsidP="002979E3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 w14:paraId="482781DB" w14:textId="77777777" w:rsidR="002979E3" w:rsidRPr="002979E3" w:rsidRDefault="002979E3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4"/>
        <w:gridCol w:w="2323"/>
        <w:gridCol w:w="2068"/>
        <w:gridCol w:w="2082"/>
        <w:gridCol w:w="5799"/>
      </w:tblGrid>
      <w:tr w:rsidR="00805CFA" w:rsidRPr="00805CFA" w14:paraId="0A5B607A" w14:textId="77777777" w:rsidTr="00A307F2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805CFA" w14:paraId="3896E700" w14:textId="77777777" w:rsidTr="00A307F2">
        <w:trPr>
          <w:trHeight w:val="175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05CFA" w:rsidRPr="00805CFA" w14:paraId="6F489A53" w14:textId="77777777" w:rsidTr="00A307F2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B6DBB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17888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DD210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  </w:t>
            </w:r>
          </w:p>
        </w:tc>
      </w:tr>
      <w:tr w:rsidR="00F3777A" w:rsidRPr="00805CFA" w14:paraId="1E81B49B" w14:textId="77777777" w:rsidTr="00A307F2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3EA8FD" w14:textId="77777777" w:rsidR="00F3777A" w:rsidRPr="00805CFA" w:rsidRDefault="00F3777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E5B712" w14:textId="2D1566CA" w:rsidR="00F3777A" w:rsidRPr="00805CFA" w:rsidRDefault="00F3777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Weekly CEO mee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ACFA1E" w14:textId="275FE65F" w:rsidR="00F3777A" w:rsidRPr="00805CFA" w:rsidRDefault="00003081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Mee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041CCD" w14:textId="271CCC15" w:rsidR="00F3777A" w:rsidRPr="00805CFA" w:rsidRDefault="00F3777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1 hour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D1BE64" w14:textId="29F20199" w:rsidR="00F3777A" w:rsidRPr="00805CFA" w:rsidRDefault="00003081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N/A</w:t>
            </w:r>
          </w:p>
        </w:tc>
      </w:tr>
      <w:tr w:rsidR="00805CFA" w:rsidRPr="00805CFA" w14:paraId="3F33DD97" w14:textId="77777777" w:rsidTr="00A307F2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.1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1A6B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4488D3" w14:textId="363B1C91" w:rsidR="00805CFA" w:rsidRPr="00805CFA" w:rsidRDefault="007161EF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5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laptop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B871C9" w14:textId="77777777" w:rsidR="00805CFA" w:rsidRDefault="00805CF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7161EF">
              <w:rPr>
                <w:rFonts w:eastAsia="Times New Roman" w:cs="Calibri"/>
                <w:sz w:val="24"/>
                <w:szCs w:val="24"/>
                <w:lang w:val="en-NZ" w:eastAsia="en-NZ"/>
              </w:rPr>
              <w:t>$1800 x 5 = $9000</w:t>
            </w:r>
          </w:p>
          <w:p w14:paraId="1F41ED28" w14:textId="2BDAF5A1" w:rsidR="007161EF" w:rsidRPr="007161EF" w:rsidRDefault="007161EF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hyperlink r:id="rId5" w:history="1">
              <w:r w:rsidRPr="007161EF">
                <w:rPr>
                  <w:rStyle w:val="Hyperlink"/>
                  <w:rFonts w:eastAsia="Times New Roman" w:cs="Calibri"/>
                  <w:sz w:val="24"/>
                  <w:szCs w:val="24"/>
                  <w:lang w:val="en-NZ" w:eastAsia="en-NZ"/>
                </w:rPr>
                <w:t>https://www.pbtech.co.nz/product/NBKHNB4601102S/HP-Probook-460-G11-Business-Laptop-16-</w:t>
              </w:r>
              <w:r w:rsidRPr="007161EF">
                <w:rPr>
                  <w:rStyle w:val="Hyperlink"/>
                  <w:rFonts w:eastAsia="Times New Roman" w:cs="Calibri"/>
                  <w:sz w:val="24"/>
                  <w:szCs w:val="24"/>
                  <w:lang w:val="en-NZ" w:eastAsia="en-NZ"/>
                </w:rPr>
                <w:t>W</w:t>
              </w:r>
              <w:r w:rsidRPr="007161EF">
                <w:rPr>
                  <w:rStyle w:val="Hyperlink"/>
                  <w:rFonts w:eastAsia="Times New Roman" w:cs="Calibri"/>
                  <w:sz w:val="24"/>
                  <w:szCs w:val="24"/>
                  <w:lang w:val="en-NZ" w:eastAsia="en-NZ"/>
                </w:rPr>
                <w:t>UXGA-Intel</w:t>
              </w:r>
            </w:hyperlink>
          </w:p>
        </w:tc>
      </w:tr>
      <w:tr w:rsidR="00805CFA" w:rsidRPr="00805CFA" w14:paraId="38F7A1BF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C8BD53" w14:textId="1B32F4BC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40055" w14:textId="2FEF9AFD" w:rsidR="00805CFA" w:rsidRPr="007161EF" w:rsidRDefault="007161EF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Domain registry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5D74ED" w14:textId="59827E05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003081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IT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1CA04E13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003081">
              <w:rPr>
                <w:rFonts w:eastAsia="Times New Roman" w:cs="Calibri"/>
                <w:sz w:val="24"/>
                <w:szCs w:val="24"/>
                <w:lang w:val="en-NZ" w:eastAsia="en-NZ"/>
              </w:rPr>
              <w:t>1 hou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D12EA8" w14:textId="570ED492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7161EF">
              <w:rPr>
                <w:rFonts w:eastAsia="Times New Roman" w:cs="Calibri"/>
                <w:sz w:val="24"/>
                <w:szCs w:val="24"/>
                <w:lang w:val="en-NZ" w:eastAsia="en-NZ"/>
              </w:rPr>
              <w:t>$100</w:t>
            </w:r>
          </w:p>
        </w:tc>
      </w:tr>
      <w:tr w:rsidR="007161EF" w:rsidRPr="00805CFA" w14:paraId="6F9CAA2E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7AB4EE" w14:textId="77777777" w:rsidR="007161EF" w:rsidRPr="00805CFA" w:rsidRDefault="007161EF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C7BCC93" w14:textId="15ADD193" w:rsidR="007161EF" w:rsidRDefault="007161EF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Design U</w:t>
            </w:r>
            <w:r w:rsidR="00E84C8A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/UI softwar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64137F" w14:textId="53985AE8" w:rsidR="007161EF" w:rsidRPr="00805CFA" w:rsidRDefault="007161EF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Balsamic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4CBEC8" w14:textId="2891EBA7" w:rsidR="007161EF" w:rsidRPr="00805CFA" w:rsidRDefault="007161EF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x subscription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400214" w14:textId="45C2A07A" w:rsidR="007161EF" w:rsidRPr="00805CFA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12 x 3 = </w:t>
            </w:r>
            <w:r w:rsidR="00E84C8A">
              <w:rPr>
                <w:rFonts w:eastAsia="Times New Roman" w:cs="Calibri"/>
                <w:sz w:val="24"/>
                <w:szCs w:val="24"/>
                <w:lang w:val="en-NZ" w:eastAsia="en-NZ"/>
              </w:rPr>
              <w:t>$36</w:t>
            </w:r>
          </w:p>
        </w:tc>
      </w:tr>
      <w:tr w:rsidR="00E84C8A" w:rsidRPr="00805CFA" w14:paraId="38D87E50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AEE13F1" w14:textId="77777777" w:rsidR="00E84C8A" w:rsidRPr="00805CFA" w:rsidRDefault="00E84C8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7FBF84" w14:textId="2F3E6353" w:rsidR="00E84C8A" w:rsidRDefault="00E84C8A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Office softwar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E32948" w14:textId="35E7183E" w:rsidR="00E84C8A" w:rsidRDefault="00E84C8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Microsoft Office Suit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B39270" w14:textId="74061649" w:rsidR="00E84C8A" w:rsidRDefault="00E84C8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1x subscription business standard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05A003" w14:textId="10ED208A" w:rsidR="00E84C8A" w:rsidRPr="00805CFA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$20 x 3 = </w:t>
            </w:r>
            <w:r w:rsidR="00E84C8A">
              <w:rPr>
                <w:rFonts w:eastAsia="Times New Roman" w:cs="Calibri"/>
                <w:sz w:val="24"/>
                <w:szCs w:val="24"/>
                <w:lang w:val="en-NZ" w:eastAsia="en-NZ"/>
              </w:rPr>
              <w:t>$60</w:t>
            </w:r>
          </w:p>
        </w:tc>
      </w:tr>
      <w:tr w:rsidR="00E84C8A" w:rsidRPr="00805CFA" w14:paraId="1D96C5B5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7A1FCB" w14:textId="77777777" w:rsidR="00E84C8A" w:rsidRPr="00805CFA" w:rsidRDefault="00E84C8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228B23" w14:textId="0158FAE2" w:rsidR="00E84C8A" w:rsidRDefault="00E84C8A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Office space</w:t>
            </w:r>
            <w:r w:rsidR="001A573C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/furnishing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406FC4" w14:textId="17932C62" w:rsidR="00E84C8A" w:rsidRDefault="00E84C8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Office spac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00C98EE" w14:textId="2D4E175A" w:rsidR="00E84C8A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53BD6C" w14:textId="28F7E5AF" w:rsidR="00E84C8A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542 x $1626</w:t>
            </w:r>
          </w:p>
        </w:tc>
      </w:tr>
      <w:tr w:rsidR="001A573C" w:rsidRPr="00805CFA" w14:paraId="1868F611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E7C9EA" w14:textId="77777777" w:rsidR="001A573C" w:rsidRPr="00805CFA" w:rsidRDefault="001A573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39DED6" w14:textId="38808A3F" w:rsidR="001A573C" w:rsidRDefault="001A573C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Broadband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26A6DD" w14:textId="49175F56" w:rsidR="001A573C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Internet acces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CDC2E25" w14:textId="185EBF89" w:rsidR="001A573C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5E334AF" w14:textId="36528FAD" w:rsidR="001A573C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116 x 3 = $348</w:t>
            </w:r>
          </w:p>
        </w:tc>
      </w:tr>
      <w:tr w:rsidR="001A573C" w:rsidRPr="00805CFA" w14:paraId="3A5267BD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B97A4E" w14:textId="77777777" w:rsidR="001A573C" w:rsidRPr="00805CFA" w:rsidRDefault="001A573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95D701" w14:textId="650078C8" w:rsidR="001A573C" w:rsidRDefault="001A573C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Hot beverages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E6624F1" w14:textId="35CBA0D6" w:rsidR="001A573C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ffee machin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FA41AD3" w14:textId="5FE60C2E" w:rsidR="001A573C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A5F26F" w14:textId="63F3714B" w:rsidR="001A573C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229</w:t>
            </w:r>
          </w:p>
        </w:tc>
      </w:tr>
      <w:tr w:rsidR="001A573C" w:rsidRPr="00805CFA" w14:paraId="038B222B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CAED31" w14:textId="77777777" w:rsidR="001A573C" w:rsidRPr="00805CFA" w:rsidRDefault="001A573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FA5CC7" w14:textId="77777777" w:rsidR="001A573C" w:rsidRDefault="001A573C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0C5E806" w14:textId="77777777" w:rsidR="001A573C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363350C" w14:textId="77777777" w:rsidR="001A573C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FF70BC4" w14:textId="77777777" w:rsidR="001A573C" w:rsidRDefault="001A573C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805CFA" w:rsidRPr="00805CFA" w14:paraId="4DFFD1FB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120$ NZ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6319127">
    <w:abstractNumId w:val="1"/>
  </w:num>
  <w:num w:numId="2" w16cid:durableId="64030729">
    <w:abstractNumId w:val="0"/>
  </w:num>
  <w:num w:numId="3" w16cid:durableId="1233664798">
    <w:abstractNumId w:val="6"/>
  </w:num>
  <w:num w:numId="4" w16cid:durableId="1281961879">
    <w:abstractNumId w:val="5"/>
  </w:num>
  <w:num w:numId="5" w16cid:durableId="1734700181">
    <w:abstractNumId w:val="4"/>
  </w:num>
  <w:num w:numId="6" w16cid:durableId="1231160662">
    <w:abstractNumId w:val="7"/>
  </w:num>
  <w:num w:numId="7" w16cid:durableId="1663198253">
    <w:abstractNumId w:val="3"/>
  </w:num>
  <w:num w:numId="8" w16cid:durableId="16221042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03081"/>
    <w:rsid w:val="00044E8E"/>
    <w:rsid w:val="000A5D4C"/>
    <w:rsid w:val="00141654"/>
    <w:rsid w:val="001A573C"/>
    <w:rsid w:val="002979E3"/>
    <w:rsid w:val="00684B5F"/>
    <w:rsid w:val="007161E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84B29"/>
    <w:rsid w:val="00DA43AD"/>
    <w:rsid w:val="00E65FD0"/>
    <w:rsid w:val="00E84C8A"/>
    <w:rsid w:val="00F363B3"/>
    <w:rsid w:val="00F3777A"/>
    <w:rsid w:val="00F46FFB"/>
    <w:rsid w:val="00F6560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  <w:style w:type="character" w:styleId="Hyperlink">
    <w:name w:val="Hyperlink"/>
    <w:basedOn w:val="DefaultParagraphFont"/>
    <w:uiPriority w:val="99"/>
    <w:unhideWhenUsed/>
    <w:rsid w:val="007161E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1E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030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btech.co.nz/product/NBKHNB4601102S/HP-Probook-460-G11-Business-Laptop-16-WUXGA-Inte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2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Parrish Cameron Jacob</cp:lastModifiedBy>
  <cp:revision>7</cp:revision>
  <dcterms:created xsi:type="dcterms:W3CDTF">2021-06-16T02:43:00Z</dcterms:created>
  <dcterms:modified xsi:type="dcterms:W3CDTF">2025-05-28T20:00:00Z</dcterms:modified>
</cp:coreProperties>
</file>